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85F07" w14:textId="5C42590F" w:rsidR="002F3D39" w:rsidRPr="002F3D39" w:rsidRDefault="002F3D39" w:rsidP="00EF0A6F">
      <w:pPr>
        <w:bidi w:val="0"/>
        <w:spacing w:line="240" w:lineRule="auto"/>
        <w:jc w:val="center"/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</w:pPr>
      <w:r w:rsidRPr="002F3D39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نموذج رقم (6)</w:t>
      </w:r>
    </w:p>
    <w:p w14:paraId="4B3620A4" w14:textId="01FCA8B4" w:rsidR="002F3D39" w:rsidRPr="002F3D39" w:rsidRDefault="002F3D39" w:rsidP="00EF0A6F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2F3D39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حرب العالمية ا</w:t>
      </w:r>
      <w:bookmarkStart w:id="0" w:name="_GoBack"/>
      <w:bookmarkEnd w:id="0"/>
      <w:r w:rsidRPr="002F3D39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لثانية</w:t>
      </w:r>
    </w:p>
    <w:p w14:paraId="0BF01E49" w14:textId="4BE27F30" w:rsidR="00E67331" w:rsidRPr="002F3D39" w:rsidRDefault="00E67331" w:rsidP="00EF0A6F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2F3D39">
        <w:rPr>
          <w:rFonts w:asciiTheme="majorBidi" w:hAnsiTheme="majorBidi" w:cstheme="majorBidi"/>
          <w:b/>
          <w:bCs/>
          <w:color w:val="FF0000"/>
          <w:sz w:val="32"/>
          <w:szCs w:val="32"/>
        </w:rPr>
        <w:t>The Second World war</w:t>
      </w:r>
    </w:p>
    <w:p w14:paraId="15C69D2E" w14:textId="77777777" w:rsidR="00E67331" w:rsidRPr="009526C9" w:rsidRDefault="00E67331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en did the Second World war begin?</w:t>
      </w:r>
      <w:r w:rsidR="00524424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تى  بدأت الحرب العالمية الثانية </w:t>
      </w:r>
    </w:p>
    <w:p w14:paraId="7F88AC33" w14:textId="77777777" w:rsidR="00E67331" w:rsidRPr="009526C9" w:rsidRDefault="00E67331" w:rsidP="009F045E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sz w:val="28"/>
          <w:szCs w:val="28"/>
        </w:rPr>
        <w:t>In 1939</w:t>
      </w:r>
    </w:p>
    <w:p w14:paraId="39430D19" w14:textId="77777777" w:rsidR="00E67331" w:rsidRPr="009526C9" w:rsidRDefault="00E67331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How many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people were killed in this war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?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</w:t>
      </w:r>
      <w:r w:rsidR="00C125E0"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كم عدد القتلى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؟</w:t>
      </w:r>
    </w:p>
    <w:p w14:paraId="5C5A5990" w14:textId="5085AA97" w:rsidR="00E67331" w:rsidRPr="009526C9" w:rsidRDefault="00E67331" w:rsidP="009F045E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More than 30 </w:t>
      </w:r>
      <w:r w:rsidR="002F3D39" w:rsidRPr="009526C9">
        <w:rPr>
          <w:rFonts w:asciiTheme="majorBidi" w:hAnsiTheme="majorBidi" w:cstheme="majorBidi"/>
          <w:sz w:val="28"/>
          <w:szCs w:val="28"/>
        </w:rPr>
        <w:t xml:space="preserve">Million. </w:t>
      </w:r>
      <w:r w:rsidR="002F3D39" w:rsidRPr="009526C9">
        <w:rPr>
          <w:rFonts w:asciiTheme="majorBidi" w:hAnsiTheme="majorBidi" w:cstheme="majorBidi"/>
          <w:sz w:val="28"/>
          <w:szCs w:val="28"/>
          <w:rtl/>
        </w:rPr>
        <w:t>أكثر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 xml:space="preserve"> من 30 مليون</w:t>
      </w:r>
    </w:p>
    <w:p w14:paraId="112ACF38" w14:textId="77777777" w:rsidR="00E67331" w:rsidRPr="009526C9" w:rsidRDefault="00E67331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y did the war end in the winter?</w:t>
      </w:r>
      <w:r w:rsidR="00C125E0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C125E0"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لماذا انتهت الحرب في فصل الشتاء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؟</w:t>
      </w:r>
    </w:p>
    <w:p w14:paraId="325C4C05" w14:textId="77B8348D" w:rsidR="00E67331" w:rsidRPr="009526C9" w:rsidRDefault="00E67331" w:rsidP="009F045E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Because it was too cold in </w:t>
      </w:r>
      <w:r w:rsidR="002F3D39" w:rsidRPr="009526C9">
        <w:rPr>
          <w:rFonts w:asciiTheme="majorBidi" w:hAnsiTheme="majorBidi" w:cstheme="majorBidi"/>
          <w:sz w:val="28"/>
          <w:szCs w:val="28"/>
        </w:rPr>
        <w:t>Russia.</w:t>
      </w:r>
    </w:p>
    <w:p w14:paraId="19DD29E5" w14:textId="77777777" w:rsidR="00E67331" w:rsidRPr="009526C9" w:rsidRDefault="00E67331" w:rsidP="009F045E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sz w:val="28"/>
          <w:szCs w:val="28"/>
        </w:rPr>
        <w:t>There were not purpose to warm.</w:t>
      </w:r>
    </w:p>
    <w:p w14:paraId="549CF402" w14:textId="77777777" w:rsidR="00E67331" w:rsidRPr="009526C9" w:rsidRDefault="00C125E0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 was the first reforms</w:t>
      </w:r>
      <w:r w:rsidR="00E67331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?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E67331"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ذا كانت أول الإصلاحات؟</w:t>
      </w:r>
    </w:p>
    <w:p w14:paraId="2449C4F3" w14:textId="77777777" w:rsidR="00E67331" w:rsidRPr="009526C9" w:rsidRDefault="00E67331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000000" w:themeColor="text1"/>
          <w:sz w:val="28"/>
          <w:szCs w:val="28"/>
        </w:rPr>
        <w:t>Providing food for people.</w:t>
      </w:r>
      <w:r w:rsidR="009526C9" w:rsidRPr="009526C9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توفير الطعام للناس</w:t>
      </w:r>
    </w:p>
    <w:p w14:paraId="3D15580C" w14:textId="77777777" w:rsidR="00E67331" w:rsidRPr="009526C9" w:rsidRDefault="00E67331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Is the Second World 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ar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more de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struction to towns and cities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?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هل الحرب العالمية الثانية أكثر تدميراً للمدن والبلدات ؟</w:t>
      </w:r>
    </w:p>
    <w:p w14:paraId="76DF9FEB" w14:textId="77777777" w:rsidR="00E67331" w:rsidRPr="009526C9" w:rsidRDefault="00E67331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sz w:val="28"/>
          <w:szCs w:val="28"/>
        </w:rPr>
        <w:t>Yes.</w:t>
      </w:r>
    </w:p>
    <w:p w14:paraId="7C06F939" w14:textId="70C4F144" w:rsidR="00E67331" w:rsidRDefault="00E67331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y were the modern weapons more destruction?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لماذا كانت الأسلحة الحديثة أكثر تدميراً؟</w:t>
      </w:r>
    </w:p>
    <w:p w14:paraId="4E68BB35" w14:textId="11EAE27D" w:rsidR="002F3D39" w:rsidRPr="002F3D39" w:rsidRDefault="002F3D39" w:rsidP="009F045E">
      <w:pPr>
        <w:pStyle w:val="ListParagraph"/>
        <w:bidi w:val="0"/>
        <w:spacing w:line="360" w:lineRule="auto"/>
        <w:ind w:left="360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2F3D39">
        <w:rPr>
          <w:rFonts w:asciiTheme="majorBidi" w:hAnsiTheme="majorBidi" w:cstheme="majorBidi"/>
          <w:sz w:val="28"/>
          <w:szCs w:val="28"/>
        </w:rPr>
        <w:t>---------------------------------------</w:t>
      </w:r>
    </w:p>
    <w:p w14:paraId="3293ED7A" w14:textId="77777777" w:rsidR="00E67331" w:rsidRPr="009526C9" w:rsidRDefault="00E67331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 is the best title of the passage?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العنوان المناسب للقطعة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؟</w:t>
      </w:r>
    </w:p>
    <w:p w14:paraId="700A3F34" w14:textId="77777777" w:rsidR="00C03592" w:rsidRPr="009526C9" w:rsidRDefault="00C03592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9526C9">
        <w:rPr>
          <w:rFonts w:asciiTheme="majorBidi" w:hAnsiTheme="majorBidi" w:cstheme="majorBidi"/>
          <w:sz w:val="28"/>
          <w:szCs w:val="28"/>
        </w:rPr>
        <w:t>The Moscow peace treaty.</w:t>
      </w:r>
      <w:r w:rsidR="009526C9" w:rsidRPr="009526C9">
        <w:rPr>
          <w:rFonts w:asciiTheme="majorBidi" w:hAnsiTheme="majorBidi" w:cstheme="majorBidi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معاهدة موسكو للسلام</w:t>
      </w:r>
    </w:p>
    <w:p w14:paraId="54279E95" w14:textId="77777777" w:rsidR="00C03592" w:rsidRPr="009526C9" w:rsidRDefault="00C03592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How long did the world war last?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كم استمرت الحرب العالمية الثانية ؟</w:t>
      </w:r>
    </w:p>
    <w:p w14:paraId="657C5659" w14:textId="34056B68" w:rsidR="009526C9" w:rsidRPr="002F3D39" w:rsidRDefault="00C03592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Six years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 xml:space="preserve">ستة أعوام </w:t>
      </w:r>
    </w:p>
    <w:p w14:paraId="7EB6F2E8" w14:textId="77777777" w:rsidR="00C03592" w:rsidRPr="002F3D39" w:rsidRDefault="00C03592" w:rsidP="00EF0A6F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F3D39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راديو في السعودية</w:t>
      </w:r>
    </w:p>
    <w:p w14:paraId="4B91A797" w14:textId="5A1BFC78" w:rsidR="00C03592" w:rsidRPr="009526C9" w:rsidRDefault="00C03592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best title for the </w:t>
      </w:r>
      <w:r w:rsidR="002F3D3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assage?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العنوان المناسب للقطعة ؟</w:t>
      </w:r>
    </w:p>
    <w:p w14:paraId="2DD728B1" w14:textId="75137B15" w:rsidR="00C03592" w:rsidRPr="009526C9" w:rsidRDefault="00C03592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The development in Saudi </w:t>
      </w:r>
      <w:r w:rsidR="002F3D39" w:rsidRPr="009526C9">
        <w:rPr>
          <w:rFonts w:asciiTheme="majorBidi" w:hAnsiTheme="majorBidi" w:cstheme="majorBidi"/>
          <w:sz w:val="28"/>
          <w:szCs w:val="28"/>
        </w:rPr>
        <w:t>Arabia.</w:t>
      </w:r>
      <w:r w:rsidRPr="009526C9">
        <w:rPr>
          <w:rFonts w:asciiTheme="majorBidi" w:hAnsiTheme="majorBidi" w:cstheme="majorBidi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التطور في السعودية</w:t>
      </w:r>
    </w:p>
    <w:p w14:paraId="3240EA2A" w14:textId="77777777" w:rsidR="00C03592" w:rsidRPr="009526C9" w:rsidRDefault="00C03592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Radio development in Saudi Arabia.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تطور الراديو في السعودية</w:t>
      </w:r>
    </w:p>
    <w:p w14:paraId="7F641B41" w14:textId="294DB451" w:rsidR="00C03592" w:rsidRPr="009526C9" w:rsidRDefault="00C03592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true from the </w:t>
      </w:r>
      <w:r w:rsidR="002F3D3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following?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الصحيح من التالي</w:t>
      </w:r>
      <w:r w:rsidR="002F3D39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 xml:space="preserve">؟      </w:t>
      </w:r>
    </w:p>
    <w:p w14:paraId="3E769030" w14:textId="4BEE624C" w:rsidR="00C03592" w:rsidRPr="009526C9" w:rsidRDefault="00C03592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The people almost listen to radio in </w:t>
      </w:r>
      <w:r w:rsidR="002F3D39" w:rsidRPr="009526C9">
        <w:rPr>
          <w:rFonts w:asciiTheme="majorBidi" w:hAnsiTheme="majorBidi" w:cstheme="majorBidi"/>
          <w:sz w:val="28"/>
          <w:szCs w:val="28"/>
        </w:rPr>
        <w:t>cars.</w:t>
      </w:r>
      <w:r w:rsidR="002F3D39" w:rsidRPr="009526C9">
        <w:rPr>
          <w:rFonts w:ascii="Simplified Arabic" w:hAnsi="Simplified Arabic" w:cs="Simplified Arabic" w:hint="cs"/>
          <w:sz w:val="28"/>
          <w:szCs w:val="28"/>
          <w:rtl/>
        </w:rPr>
        <w:t xml:space="preserve"> أكثر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 xml:space="preserve"> الناس تستمع للراديو في السيارة</w:t>
      </w:r>
    </w:p>
    <w:p w14:paraId="658659C7" w14:textId="40A5AFCB" w:rsidR="00C03592" w:rsidRPr="009526C9" w:rsidRDefault="00C03592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best time people listen to the </w:t>
      </w:r>
      <w:r w:rsidR="002F3D3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broadcast?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أفضل وقت يستمع فيه الناس للأخبار</w:t>
      </w:r>
    </w:p>
    <w:p w14:paraId="6E2F070D" w14:textId="77777777" w:rsidR="00C03592" w:rsidRPr="009526C9" w:rsidRDefault="00A66EF6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In the afternoon at 3 pm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الساعة الثالثة مساءً.</w:t>
      </w:r>
    </w:p>
    <w:p w14:paraId="1D2E5CCF" w14:textId="084C47BB" w:rsidR="00A66EF6" w:rsidRPr="009526C9" w:rsidRDefault="00A66EF6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does the pronoun " them " refer </w:t>
      </w:r>
      <w:r w:rsidR="002F3D3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to?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</w:p>
    <w:p w14:paraId="16AB3802" w14:textId="77777777" w:rsidR="00A66EF6" w:rsidRPr="009526C9" w:rsidRDefault="00A66EF6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The speakers in the radio.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المتحدثين في الاذاعة</w:t>
      </w:r>
    </w:p>
    <w:p w14:paraId="41907127" w14:textId="54B77EC5" w:rsidR="00A66EF6" w:rsidRPr="009526C9" w:rsidRDefault="00A66EF6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 is the first</w:t>
      </w:r>
      <w:r w:rsidR="003B741A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paragraph taking </w:t>
      </w:r>
      <w:r w:rsidR="002F3D3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about?</w:t>
      </w:r>
      <w:r w:rsidR="003B741A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</w:p>
    <w:p w14:paraId="5D51C97F" w14:textId="756E85C5" w:rsidR="003B741A" w:rsidRPr="009526C9" w:rsidRDefault="003B741A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How the radio started and spread in Saudi </w:t>
      </w:r>
      <w:r w:rsidR="002F3D39" w:rsidRPr="009526C9">
        <w:rPr>
          <w:rFonts w:asciiTheme="majorBidi" w:hAnsiTheme="majorBidi" w:cstheme="majorBidi"/>
          <w:sz w:val="28"/>
          <w:szCs w:val="28"/>
        </w:rPr>
        <w:t>Arabia</w:t>
      </w:r>
      <w:r w:rsidR="002F3D39">
        <w:rPr>
          <w:rFonts w:asciiTheme="majorBidi" w:hAnsiTheme="majorBidi" w:cstheme="majorBidi"/>
          <w:sz w:val="28"/>
          <w:szCs w:val="28"/>
        </w:rPr>
        <w:t>?</w:t>
      </w:r>
      <w:r w:rsidRPr="009526C9">
        <w:rPr>
          <w:rFonts w:asciiTheme="majorBidi" w:hAnsiTheme="majorBidi" w:cstheme="majorBidi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كيف بدأ انتشار الراديو في السعودية</w:t>
      </w:r>
      <w:r w:rsidR="002F3D39">
        <w:rPr>
          <w:rFonts w:ascii="Simplified Arabic" w:hAnsi="Simplified Arabic" w:cs="Simplified Arabic" w:hint="cs"/>
          <w:sz w:val="28"/>
          <w:szCs w:val="28"/>
          <w:rtl/>
        </w:rPr>
        <w:t>؟</w:t>
      </w:r>
    </w:p>
    <w:p w14:paraId="007AFA8F" w14:textId="77777777" w:rsidR="002F3D39" w:rsidRPr="002F3D39" w:rsidRDefault="003B741A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 lion shore"</w:t>
      </w:r>
      <w:r w:rsidR="009526C9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9526C9" w:rsidRPr="009526C9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>(</w:t>
      </w:r>
      <w:r w:rsidR="009526C9" w:rsidRPr="009526C9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نصيب الأسد</w:t>
      </w:r>
      <w:r w:rsidR="009526C9" w:rsidRPr="009526C9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>)</w:t>
      </w: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means</w:t>
      </w:r>
      <w:r w:rsid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?</w:t>
      </w:r>
    </w:p>
    <w:p w14:paraId="25ABEF4B" w14:textId="177C38FC" w:rsidR="003B741A" w:rsidRPr="009526C9" w:rsidRDefault="003B741A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Theme="majorBidi" w:hAnsiTheme="majorBidi" w:cstheme="majorBidi"/>
          <w:sz w:val="28"/>
          <w:szCs w:val="28"/>
        </w:rPr>
        <w:t xml:space="preserve">majority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النسبة العظمى</w:t>
      </w:r>
    </w:p>
    <w:p w14:paraId="5007E823" w14:textId="77777777" w:rsidR="00A1080E" w:rsidRPr="009526C9" w:rsidRDefault="00A1080E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Are the English stations few or many?</w:t>
      </w:r>
      <w:r w:rsidR="00C125E0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 هل الا</w:t>
      </w:r>
      <w:r w:rsidR="00C125E0"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ذاعات الإنجليزية كثيرة أم قليلة</w:t>
      </w:r>
      <w:r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؟</w:t>
      </w:r>
    </w:p>
    <w:p w14:paraId="71A4BD26" w14:textId="0A97752D" w:rsidR="002F3D39" w:rsidRDefault="00A1080E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526C9">
        <w:rPr>
          <w:rFonts w:asciiTheme="majorBidi" w:hAnsiTheme="majorBidi" w:cstheme="majorBidi"/>
          <w:sz w:val="28"/>
          <w:szCs w:val="28"/>
        </w:rPr>
        <w:t xml:space="preserve">few </w:t>
      </w:r>
      <w:r w:rsidRPr="009526C9">
        <w:rPr>
          <w:rFonts w:ascii="Simplified Arabic" w:hAnsi="Simplified Arabic" w:cs="Simplified Arabic"/>
          <w:sz w:val="28"/>
          <w:szCs w:val="28"/>
          <w:rtl/>
        </w:rPr>
        <w:t>قليلة</w:t>
      </w:r>
    </w:p>
    <w:p w14:paraId="6F76F5D1" w14:textId="77777777" w:rsidR="002F3D39" w:rsidRPr="002F3D39" w:rsidRDefault="002F3D39" w:rsidP="009F045E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66BD421" w14:textId="1EC5AE1A" w:rsidR="002F3D39" w:rsidRDefault="00A1080E" w:rsidP="009F045E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lastRenderedPageBreak/>
        <w:t>When does the</w:t>
      </w:r>
      <w:r w:rsidR="009526C9"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   </w:t>
      </w:r>
      <w:r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broadcast</w:t>
      </w:r>
      <w:r w:rsidR="009526C9"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? </w:t>
      </w:r>
      <w:r w:rsidR="009526C9" w:rsidRPr="002F3D3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تى تبث إذاعة الأردو؟</w:t>
      </w:r>
      <w:r w:rsidRPr="002F3D39"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  <w:t xml:space="preserve"> </w:t>
      </w:r>
    </w:p>
    <w:p w14:paraId="20B4D645" w14:textId="5DD29CFB" w:rsidR="002F3D39" w:rsidRPr="002F3D39" w:rsidRDefault="002F3D39" w:rsidP="009F045E">
      <w:pPr>
        <w:pStyle w:val="ListParagraph"/>
        <w:bidi w:val="0"/>
        <w:spacing w:line="360" w:lineRule="auto"/>
        <w:ind w:left="36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>-</w:t>
      </w:r>
      <w:r>
        <w:rPr>
          <w:rFonts w:asciiTheme="majorBidi" w:hAnsiTheme="majorBidi" w:cstheme="majorBidi"/>
          <w:sz w:val="28"/>
          <w:szCs w:val="28"/>
        </w:rPr>
        <w:t>--------------------------------------</w:t>
      </w:r>
    </w:p>
    <w:p w14:paraId="3797D8C2" w14:textId="020BEE68" w:rsidR="00A1080E" w:rsidRPr="002F3D39" w:rsidRDefault="002F3D39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</w:t>
      </w:r>
      <w:r w:rsidR="00A1080E"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70% percent of listeners are youth</w:t>
      </w:r>
      <w:r w:rsidR="009526C9"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(young)</w:t>
      </w:r>
      <w:r w:rsidR="00C125E0"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.</w:t>
      </w:r>
      <w:r w:rsidR="00A1080E" w:rsidRPr="002F3D3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</w:t>
      </w:r>
      <w:r w:rsidR="00C125E0" w:rsidRPr="002F3D39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 xml:space="preserve">70% </w:t>
      </w:r>
      <w:r w:rsidR="00A1080E" w:rsidRPr="002F3D3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ن المستمعين من الشباب</w:t>
      </w:r>
    </w:p>
    <w:p w14:paraId="57636510" w14:textId="4004A8A1" w:rsidR="001648D5" w:rsidRPr="009526C9" w:rsidRDefault="002F3D39" w:rsidP="009F045E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</w:t>
      </w:r>
      <w:r w:rsidR="00A1080E" w:rsidRP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60 % percent of listeners are listening while driving vehicles.</w:t>
      </w:r>
      <w:r w:rsidR="009526C9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</w:t>
      </w:r>
      <w:r w:rsidR="009526C9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 xml:space="preserve">60% </w:t>
      </w:r>
      <w:r w:rsidR="009526C9" w:rsidRPr="009526C9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ن المستفيدين يستمعون للإذاعة أثناء قيادة المركبات - السيارات.</w:t>
      </w:r>
    </w:p>
    <w:p w14:paraId="1B2907CF" w14:textId="77777777" w:rsidR="001648D5" w:rsidRPr="00C125E0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01D4062" w14:textId="77777777" w:rsidR="001648D5" w:rsidRPr="00C125E0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D3B9B36" w14:textId="77777777" w:rsidR="001648D5" w:rsidRPr="00C125E0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2BE3585" w14:textId="77777777" w:rsidR="001648D5" w:rsidRPr="00C125E0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617ED0E" w14:textId="77777777" w:rsidR="001648D5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EEE25B3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1293F49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66DA5B7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77B414A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E846542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82D89B6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6090B52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4041A77" w14:textId="77777777" w:rsidR="0083448C" w:rsidRDefault="0083448C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ADD3F0F" w14:textId="77777777" w:rsidR="009F045E" w:rsidRDefault="009F045E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BC7A7EC" w14:textId="3212EB65" w:rsidR="001648D5" w:rsidRPr="009F045E" w:rsidRDefault="001648D5" w:rsidP="009F045E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9F045E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خريطة إسطنبول</w:t>
      </w:r>
    </w:p>
    <w:p w14:paraId="0581C342" w14:textId="1C27A435" w:rsidR="001648D5" w:rsidRPr="0083448C" w:rsidRDefault="001648D5" w:rsidP="009F045E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kind of the </w:t>
      </w:r>
      <w:r w:rsidR="009F045E"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assage?</w:t>
      </w:r>
      <w:r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83448C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نوع القطعة ؟</w:t>
      </w:r>
    </w:p>
    <w:p w14:paraId="4FC5802C" w14:textId="77777777" w:rsidR="009F045E" w:rsidRDefault="001648D5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83448C">
        <w:rPr>
          <w:rFonts w:asciiTheme="majorBidi" w:hAnsiTheme="majorBidi" w:cstheme="majorBidi"/>
          <w:sz w:val="28"/>
          <w:szCs w:val="28"/>
        </w:rPr>
        <w:t xml:space="preserve">Historical </w:t>
      </w:r>
      <w:r w:rsidRPr="0083448C">
        <w:rPr>
          <w:rFonts w:ascii="Simplified Arabic" w:hAnsi="Simplified Arabic" w:cs="Simplified Arabic"/>
          <w:sz w:val="28"/>
          <w:szCs w:val="28"/>
          <w:rtl/>
        </w:rPr>
        <w:t>تاريخية</w:t>
      </w:r>
      <w:r w:rsidRPr="0083448C">
        <w:rPr>
          <w:rFonts w:asciiTheme="majorBidi" w:hAnsiTheme="majorBidi" w:cstheme="majorBidi"/>
          <w:sz w:val="28"/>
          <w:szCs w:val="28"/>
        </w:rPr>
        <w:t xml:space="preserve">     </w:t>
      </w:r>
    </w:p>
    <w:p w14:paraId="5E2C6922" w14:textId="71867F10" w:rsidR="001648D5" w:rsidRPr="009F045E" w:rsidRDefault="001648D5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F045E">
        <w:rPr>
          <w:rFonts w:asciiTheme="majorBidi" w:hAnsiTheme="majorBidi" w:cstheme="majorBidi"/>
          <w:sz w:val="28"/>
          <w:szCs w:val="28"/>
        </w:rPr>
        <w:t xml:space="preserve"> Real </w:t>
      </w:r>
      <w:r w:rsidRPr="009F045E">
        <w:rPr>
          <w:rFonts w:ascii="Simplified Arabic" w:hAnsi="Simplified Arabic" w:cs="Simplified Arabic"/>
          <w:sz w:val="28"/>
          <w:szCs w:val="28"/>
          <w:rtl/>
        </w:rPr>
        <w:t>حقيقي</w:t>
      </w:r>
    </w:p>
    <w:p w14:paraId="68CA12FE" w14:textId="175F8BC6" w:rsidR="001648D5" w:rsidRPr="0083448C" w:rsidRDefault="001648D5" w:rsidP="009F045E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old name of </w:t>
      </w:r>
      <w:r w:rsidR="009F045E"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Istanbul?</w:t>
      </w:r>
      <w:r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or what's </w:t>
      </w:r>
      <w:r w:rsidR="009F045E"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called?</w:t>
      </w:r>
      <w:r w:rsidRPr="0083448C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83448C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الاسم القديم لإسطنبول </w:t>
      </w:r>
    </w:p>
    <w:p w14:paraId="615A5A51" w14:textId="23BCB2BD" w:rsidR="009F045E" w:rsidRPr="009F045E" w:rsidRDefault="009F045E" w:rsidP="009F045E">
      <w:pPr>
        <w:pStyle w:val="ListParagraph"/>
        <w:bidi w:val="0"/>
        <w:spacing w:line="360" w:lineRule="auto"/>
        <w:ind w:left="36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>-</w:t>
      </w:r>
      <w:r>
        <w:rPr>
          <w:rFonts w:asciiTheme="majorBidi" w:hAnsiTheme="majorBidi" w:cstheme="majorBidi"/>
          <w:sz w:val="28"/>
          <w:szCs w:val="28"/>
        </w:rPr>
        <w:t>--------------------------------------</w:t>
      </w:r>
    </w:p>
    <w:p w14:paraId="72C7C577" w14:textId="3CA59DEE" w:rsidR="001648D5" w:rsidRPr="00201DCF" w:rsidRDefault="001648D5" w:rsidP="009F045E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does the word " happen " </w:t>
      </w:r>
      <w:r w:rsidR="009F045E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ean?</w:t>
      </w:r>
    </w:p>
    <w:p w14:paraId="74EF6C33" w14:textId="07F2EE9A" w:rsidR="001648D5" w:rsidRPr="00201DCF" w:rsidRDefault="009F045E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Occur </w:t>
      </w:r>
      <w:r w:rsidRPr="00201DCF">
        <w:rPr>
          <w:rFonts w:asciiTheme="majorBidi" w:hAnsiTheme="majorBidi" w:cstheme="majorBidi"/>
          <w:sz w:val="28"/>
          <w:szCs w:val="28"/>
          <w:rtl/>
        </w:rPr>
        <w:t>يحدث</w:t>
      </w:r>
    </w:p>
    <w:p w14:paraId="2016D80A" w14:textId="55345A4F" w:rsidR="001648D5" w:rsidRPr="00201DCF" w:rsidRDefault="001648D5" w:rsidP="009F045E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best title of the </w:t>
      </w:r>
      <w:r w:rsidR="009F045E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assage?</w:t>
      </w:r>
      <w:r w:rsidR="009F045E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 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العنوان المناسب للقطعة ؟</w:t>
      </w:r>
    </w:p>
    <w:p w14:paraId="276AC6AF" w14:textId="1799BC9B" w:rsidR="001648D5" w:rsidRPr="00201DCF" w:rsidRDefault="001648D5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The civilization of </w:t>
      </w:r>
      <w:r w:rsidR="009F045E" w:rsidRPr="00201DCF">
        <w:rPr>
          <w:rFonts w:asciiTheme="majorBidi" w:hAnsiTheme="majorBidi" w:cstheme="majorBidi"/>
          <w:sz w:val="28"/>
          <w:szCs w:val="28"/>
        </w:rPr>
        <w:t>Turkey.</w:t>
      </w:r>
      <w:r w:rsidR="009F045E">
        <w:rPr>
          <w:rFonts w:asciiTheme="majorBidi" w:hAnsiTheme="majorBidi" w:cstheme="majorBidi"/>
          <w:sz w:val="28"/>
          <w:szCs w:val="28"/>
        </w:rPr>
        <w:t xml:space="preserve">     </w:t>
      </w:r>
      <w:r w:rsidRPr="00201DCF">
        <w:rPr>
          <w:rFonts w:asciiTheme="majorBidi" w:hAnsiTheme="majorBidi" w:cstheme="majorBidi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حضارة تركيا</w:t>
      </w:r>
    </w:p>
    <w:p w14:paraId="4654F340" w14:textId="77777777" w:rsidR="001648D5" w:rsidRPr="00201DCF" w:rsidRDefault="001648D5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Othman Empire and Turkish Republic.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الإمبراطورية العثمانية وعصور الجمهورية التركية</w:t>
      </w:r>
    </w:p>
    <w:p w14:paraId="4404C99F" w14:textId="77777777" w:rsidR="001648D5" w:rsidRPr="00C125E0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6B7BDC5" w14:textId="77777777" w:rsidR="001648D5" w:rsidRPr="00C125E0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1F7DC59" w14:textId="77777777" w:rsidR="001648D5" w:rsidRPr="00C125E0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CCD1B80" w14:textId="77777777" w:rsidR="001648D5" w:rsidRDefault="001648D5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3A4B6D2" w14:textId="77777777" w:rsidR="00201DCF" w:rsidRDefault="00201DCF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C778ADD" w14:textId="77777777" w:rsidR="009F045E" w:rsidRDefault="009F045E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4730667" w14:textId="77777777" w:rsidR="009F045E" w:rsidRDefault="009F045E" w:rsidP="009F045E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9F67060" w14:textId="51B60539" w:rsidR="001648D5" w:rsidRPr="009F045E" w:rsidRDefault="001648D5" w:rsidP="009F045E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9F045E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</w:t>
      </w:r>
      <w:r w:rsidR="009F045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 xml:space="preserve">أكل </w:t>
      </w:r>
      <w:r w:rsidRPr="009F045E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صحي في اليابان</w:t>
      </w:r>
    </w:p>
    <w:p w14:paraId="3E41DF74" w14:textId="4A8CA01E" w:rsidR="001648D5" w:rsidRPr="00201DCF" w:rsidRDefault="001648D5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title of the </w:t>
      </w:r>
      <w:r w:rsidR="009F045E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assage?</w:t>
      </w:r>
      <w:r w:rsidR="009F045E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    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عنوان القطعة ؟</w:t>
      </w:r>
    </w:p>
    <w:p w14:paraId="0026310C" w14:textId="3D07483B" w:rsidR="001648D5" w:rsidRPr="00201DCF" w:rsidRDefault="001648D5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Healthy eating habits in </w:t>
      </w:r>
      <w:r w:rsidR="009F045E" w:rsidRPr="00201DCF">
        <w:rPr>
          <w:rFonts w:asciiTheme="majorBidi" w:hAnsiTheme="majorBidi" w:cstheme="majorBidi"/>
          <w:sz w:val="28"/>
          <w:szCs w:val="28"/>
        </w:rPr>
        <w:t>Japan.</w:t>
      </w:r>
      <w:r w:rsidRPr="00201DC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 xml:space="preserve">عادات الأكل الصحي في اليابان </w:t>
      </w:r>
    </w:p>
    <w:p w14:paraId="54344CE9" w14:textId="449C597E" w:rsidR="001648D5" w:rsidRPr="009F045E" w:rsidRDefault="009F045E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Obese</w:t>
      </w: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= </w:t>
      </w:r>
      <w:r w:rsidRPr="00201DCF">
        <w:rPr>
          <w:rFonts w:asciiTheme="majorBidi" w:hAnsiTheme="majorBidi" w:cstheme="majorBidi"/>
          <w:sz w:val="28"/>
          <w:szCs w:val="28"/>
        </w:rPr>
        <w:t>fat</w:t>
      </w:r>
      <w:r w:rsidR="00F20838" w:rsidRPr="00201DCF">
        <w:rPr>
          <w:rFonts w:asciiTheme="majorBidi" w:hAnsiTheme="majorBidi" w:cstheme="majorBidi"/>
          <w:sz w:val="28"/>
          <w:szCs w:val="28"/>
        </w:rPr>
        <w:t xml:space="preserve"> </w:t>
      </w:r>
      <w:r w:rsidRPr="009F045E">
        <w:rPr>
          <w:rFonts w:ascii="Simplified Arabic" w:hAnsi="Simplified Arabic" w:cs="Simplified Arabic" w:hint="cs"/>
          <w:sz w:val="28"/>
          <w:szCs w:val="28"/>
          <w:rtl/>
        </w:rPr>
        <w:t>سمين</w:t>
      </w:r>
      <w:r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Pr="009F045E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/>
          <w:sz w:val="28"/>
          <w:szCs w:val="28"/>
        </w:rPr>
        <w:t>–</w:t>
      </w:r>
      <w:r w:rsidR="00F20838" w:rsidRPr="009F045E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>(</w:t>
      </w:r>
      <w:r w:rsidR="00F20838" w:rsidRPr="009F045E">
        <w:rPr>
          <w:rFonts w:ascii="Simplified Arabic" w:hAnsi="Simplified Arabic" w:cs="Simplified Arabic"/>
          <w:sz w:val="28"/>
          <w:szCs w:val="28"/>
          <w:rtl/>
        </w:rPr>
        <w:t xml:space="preserve">زائد الوزن </w:t>
      </w:r>
    </w:p>
    <w:p w14:paraId="75775F49" w14:textId="111DFD51" w:rsidR="00F20838" w:rsidRPr="00201DCF" w:rsidRDefault="00F20838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9F045E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rovide</w:t>
      </w:r>
      <w:r w:rsidR="009F045E" w:rsidRPr="00201DCF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 xml:space="preserve"> </w:t>
      </w:r>
      <w:r w:rsidR="009F045E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 xml:space="preserve">(يمد) </w:t>
      </w:r>
      <w:r w:rsidR="009F045E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=</w:t>
      </w:r>
      <w:r w:rsidR="009F045E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9F045E" w:rsidRPr="009F045E">
        <w:rPr>
          <w:rFonts w:asciiTheme="majorBidi" w:hAnsiTheme="majorBidi" w:cstheme="majorBidi"/>
          <w:sz w:val="28"/>
          <w:szCs w:val="28"/>
        </w:rPr>
        <w:t xml:space="preserve">nutrients </w:t>
      </w:r>
      <w:r w:rsidR="009F045E" w:rsidRPr="00201DCF">
        <w:rPr>
          <w:rFonts w:asciiTheme="majorBidi" w:hAnsiTheme="majorBidi" w:cstheme="majorBidi" w:hint="cs"/>
          <w:sz w:val="28"/>
          <w:szCs w:val="28"/>
          <w:rtl/>
        </w:rPr>
        <w:t>(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مواد مغذي</w:t>
      </w:r>
      <w:r w:rsidR="009F045E">
        <w:rPr>
          <w:rFonts w:ascii="Simplified Arabic" w:hAnsi="Simplified Arabic" w:cs="Simplified Arabic" w:hint="cs"/>
          <w:sz w:val="28"/>
          <w:szCs w:val="28"/>
          <w:rtl/>
        </w:rPr>
        <w:t>ة)</w:t>
      </w:r>
      <w:r w:rsidRPr="00201DCF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7F8F572C" w14:textId="569CFA53" w:rsidR="00F20838" w:rsidRPr="00201DCF" w:rsidRDefault="009F045E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reduce </w:t>
      </w:r>
      <w:r w:rsidRPr="00201DCF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>(</w:t>
      </w:r>
      <w:r w:rsidRPr="00201DCF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يقلل</w:t>
      </w:r>
      <w:r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)</w:t>
      </w:r>
      <w:r w:rsidRPr="00201DCF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 xml:space="preserve"> 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=</w:t>
      </w:r>
      <w:r w:rsidR="00F20838" w:rsidRPr="00201DCF">
        <w:rPr>
          <w:rFonts w:asciiTheme="majorBidi" w:hAnsiTheme="majorBidi" w:cstheme="majorBidi"/>
          <w:sz w:val="28"/>
          <w:szCs w:val="28"/>
        </w:rPr>
        <w:t xml:space="preserve"> decrease </w:t>
      </w:r>
    </w:p>
    <w:p w14:paraId="3910234D" w14:textId="18A76E4A" w:rsidR="00F20838" w:rsidRPr="00201DCF" w:rsidRDefault="00F20838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</w:rPr>
        <w:t>T</w:t>
      </w:r>
      <w:r w:rsidRPr="009F045E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hin </w:t>
      </w:r>
      <w:r w:rsidR="009F045E" w:rsidRPr="009F045E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>(نحيف)</w:t>
      </w:r>
      <w:r w:rsidR="009F045E" w:rsidRPr="00201DCF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9F045E" w:rsidRPr="00201DCF">
        <w:rPr>
          <w:rFonts w:asciiTheme="majorBidi" w:hAnsiTheme="majorBidi" w:cstheme="majorBidi"/>
          <w:sz w:val="28"/>
          <w:szCs w:val="28"/>
        </w:rPr>
        <w:t>=</w:t>
      </w:r>
      <w:r w:rsidRPr="00201DCF">
        <w:rPr>
          <w:rFonts w:asciiTheme="majorBidi" w:hAnsiTheme="majorBidi" w:cstheme="majorBidi"/>
          <w:sz w:val="28"/>
          <w:szCs w:val="28"/>
        </w:rPr>
        <w:t xml:space="preserve"> agility = graceful </w:t>
      </w:r>
      <w:r w:rsidR="009F045E">
        <w:rPr>
          <w:rFonts w:asciiTheme="majorBidi" w:hAnsiTheme="majorBidi" w:cstheme="majorBidi" w:hint="cs"/>
          <w:sz w:val="28"/>
          <w:szCs w:val="28"/>
          <w:rtl/>
        </w:rPr>
        <w:t>(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رشيق</w:t>
      </w:r>
      <w:r w:rsidR="009F045E">
        <w:rPr>
          <w:rFonts w:asciiTheme="majorBidi" w:hAnsiTheme="majorBidi" w:cstheme="majorBidi" w:hint="cs"/>
          <w:sz w:val="28"/>
          <w:szCs w:val="28"/>
          <w:rtl/>
        </w:rPr>
        <w:t>)</w:t>
      </w:r>
      <w:r w:rsidRPr="00201DCF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3B27259A" w14:textId="26020021" w:rsidR="00F20838" w:rsidRPr="00201DCF" w:rsidRDefault="00F20838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hysical =</w:t>
      </w:r>
      <w:r w:rsidRPr="00201DCF">
        <w:rPr>
          <w:rFonts w:asciiTheme="majorBidi" w:hAnsiTheme="majorBidi" w:cstheme="majorBidi"/>
          <w:sz w:val="28"/>
          <w:szCs w:val="28"/>
        </w:rPr>
        <w:t xml:space="preserve"> bodily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بدني</w:t>
      </w:r>
      <w:r w:rsidR="009F045E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="009F045E">
        <w:rPr>
          <w:rFonts w:ascii="Simplified Arabic" w:hAnsi="Simplified Arabic" w:cs="Simplified Arabic"/>
          <w:sz w:val="28"/>
          <w:szCs w:val="28"/>
        </w:rPr>
        <w:t xml:space="preserve"> - </w:t>
      </w:r>
      <w:r w:rsidR="009F045E" w:rsidRPr="00201DCF">
        <w:rPr>
          <w:rFonts w:ascii="Simplified Arabic" w:hAnsi="Simplified Arabic" w:cs="Simplified Arabic" w:hint="cs"/>
          <w:sz w:val="28"/>
          <w:szCs w:val="28"/>
          <w:rtl/>
        </w:rPr>
        <w:t>(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جسماني</w:t>
      </w:r>
    </w:p>
    <w:p w14:paraId="67DA5C9C" w14:textId="4FD52495" w:rsidR="00F20838" w:rsidRPr="00201DCF" w:rsidRDefault="004D6CDD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Flour:</w:t>
      </w:r>
      <w:r w:rsidR="00F20838" w:rsidRPr="00201DCF">
        <w:rPr>
          <w:rFonts w:asciiTheme="majorBidi" w:hAnsiTheme="majorBidi" w:cstheme="majorBidi"/>
          <w:sz w:val="28"/>
          <w:szCs w:val="28"/>
        </w:rPr>
        <w:t xml:space="preserve"> </w:t>
      </w:r>
      <w:r w:rsidR="00F20838" w:rsidRPr="00201DCF">
        <w:rPr>
          <w:rFonts w:ascii="Simplified Arabic" w:hAnsi="Simplified Arabic" w:cs="Simplified Arabic"/>
          <w:sz w:val="28"/>
          <w:szCs w:val="28"/>
          <w:rtl/>
        </w:rPr>
        <w:t>طحين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-</w:t>
      </w:r>
      <w:r w:rsidR="00F20838" w:rsidRPr="00201DCF">
        <w:rPr>
          <w:rFonts w:ascii="Simplified Arabic" w:hAnsi="Simplified Arabic" w:cs="Simplified Arabic"/>
          <w:sz w:val="28"/>
          <w:szCs w:val="28"/>
          <w:rtl/>
        </w:rPr>
        <w:t xml:space="preserve">  دقيق</w:t>
      </w:r>
      <w:r>
        <w:rPr>
          <w:rFonts w:ascii="Simplified Arabic" w:hAnsi="Simplified Arabic" w:cs="Simplified Arabic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)</w:t>
      </w:r>
    </w:p>
    <w:p w14:paraId="3F1FBA71" w14:textId="39094074" w:rsidR="00F20838" w:rsidRPr="00201DCF" w:rsidRDefault="00F20838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Menopause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 xml:space="preserve">سن </w:t>
      </w:r>
      <w:r w:rsidR="004D6CDD" w:rsidRPr="00201DCF">
        <w:rPr>
          <w:rFonts w:ascii="Simplified Arabic" w:hAnsi="Simplified Arabic" w:cs="Simplified Arabic" w:hint="cs"/>
          <w:sz w:val="28"/>
          <w:szCs w:val="28"/>
          <w:rtl/>
        </w:rPr>
        <w:t>الأمان</w:t>
      </w:r>
      <w:r w:rsidR="004D6CDD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="004D6CDD" w:rsidRPr="00201DCF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4D6CDD">
        <w:rPr>
          <w:rFonts w:ascii="Simplified Arabic" w:hAnsi="Simplified Arabic" w:cs="Simplified Arabic"/>
          <w:sz w:val="28"/>
          <w:szCs w:val="28"/>
        </w:rPr>
        <w:t xml:space="preserve">-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 xml:space="preserve"> انقطاع الطمث</w:t>
      </w:r>
      <w:r w:rsidR="004D6CDD">
        <w:rPr>
          <w:rFonts w:asciiTheme="majorBidi" w:hAnsiTheme="majorBidi" w:cstheme="majorBidi"/>
          <w:sz w:val="28"/>
          <w:szCs w:val="28"/>
        </w:rPr>
        <w:t>)</w:t>
      </w:r>
    </w:p>
    <w:p w14:paraId="3F405EDD" w14:textId="5370EA28" w:rsidR="00F20838" w:rsidRPr="00201DCF" w:rsidRDefault="004D6CDD" w:rsidP="009F045E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Leads:</w:t>
      </w:r>
      <w:r w:rsidR="00F20838" w:rsidRPr="00201DCF">
        <w:rPr>
          <w:rFonts w:asciiTheme="majorBidi" w:hAnsiTheme="majorBidi" w:cstheme="majorBidi"/>
          <w:sz w:val="28"/>
          <w:szCs w:val="28"/>
        </w:rPr>
        <w:t xml:space="preserve"> </w:t>
      </w:r>
      <w:r w:rsidR="00F20838" w:rsidRPr="00201DCF">
        <w:rPr>
          <w:rFonts w:ascii="Simplified Arabic" w:hAnsi="Simplified Arabic" w:cs="Simplified Arabic"/>
          <w:sz w:val="28"/>
          <w:szCs w:val="28"/>
          <w:rtl/>
        </w:rPr>
        <w:t>يؤدي إلى</w:t>
      </w:r>
      <w:r>
        <w:rPr>
          <w:rFonts w:ascii="Simplified Arabic" w:hAnsi="Simplified Arabic" w:cs="Simplified Arabic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)</w:t>
      </w:r>
    </w:p>
    <w:p w14:paraId="238407A6" w14:textId="77777777" w:rsidR="00F20838" w:rsidRPr="00C125E0" w:rsidRDefault="00F20838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B262A19" w14:textId="77777777" w:rsidR="00F20838" w:rsidRPr="00C125E0" w:rsidRDefault="00F20838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229BCCD" w14:textId="77777777" w:rsidR="00F20838" w:rsidRPr="00C125E0" w:rsidRDefault="00F20838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63CD565" w14:textId="77777777" w:rsidR="00F20838" w:rsidRPr="00C125E0" w:rsidRDefault="00F20838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6D36420" w14:textId="77777777" w:rsidR="00C125E0" w:rsidRDefault="00C125E0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682CB08" w14:textId="32FA6C82" w:rsidR="00201DCF" w:rsidRDefault="00201DCF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C218899" w14:textId="3D823976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7E34294" w14:textId="77777777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2B3E11A" w14:textId="77777777" w:rsidR="00F20838" w:rsidRPr="004D6CDD" w:rsidRDefault="00F20838" w:rsidP="004D6CDD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D6CDD">
        <w:rPr>
          <w:rFonts w:ascii="Simplified Arabic" w:hAnsi="Simplified Arabic" w:cs="Simplified Arabic"/>
          <w:b/>
          <w:bCs/>
          <w:color w:val="FF0000"/>
          <w:sz w:val="32"/>
          <w:szCs w:val="32"/>
        </w:rPr>
        <w:lastRenderedPageBreak/>
        <w:t xml:space="preserve">A – B </w:t>
      </w:r>
      <w:r w:rsidRPr="004D6CDD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شخصيات</w:t>
      </w:r>
    </w:p>
    <w:p w14:paraId="09CF6B34" w14:textId="58A0EBE1" w:rsidR="00F20838" w:rsidRPr="00201DCF" w:rsidRDefault="00F20838" w:rsidP="009F045E">
      <w:pPr>
        <w:pStyle w:val="ListParagraph"/>
        <w:numPr>
          <w:ilvl w:val="0"/>
          <w:numId w:val="26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 does the word " individual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4D6CDD" w:rsidRPr="00201DCF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منفص</w:t>
      </w:r>
      <w:r w:rsidR="004D6CDD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ل</w:t>
      </w:r>
      <w:r w:rsidR="004D6CDD" w:rsidRPr="00201DCF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 xml:space="preserve"> 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ean?</w:t>
      </w:r>
    </w:p>
    <w:p w14:paraId="75506BAD" w14:textId="77777777" w:rsidR="00F20838" w:rsidRPr="00201DCF" w:rsidRDefault="00F20838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sz w:val="28"/>
          <w:szCs w:val="28"/>
        </w:rPr>
        <w:t>separated</w:t>
      </w:r>
    </w:p>
    <w:p w14:paraId="293FB81F" w14:textId="7C59286F" w:rsidR="00F20838" w:rsidRPr="00201DCF" w:rsidRDefault="00F20838" w:rsidP="009F045E">
      <w:pPr>
        <w:pStyle w:val="ListParagraph"/>
        <w:numPr>
          <w:ilvl w:val="0"/>
          <w:numId w:val="26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Compare between A and B </w:t>
      </w:r>
      <w:r w:rsidR="004D6CDD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 xml:space="preserve">قارن بين  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</w:p>
    <w:p w14:paraId="0C8742E0" w14:textId="77777777" w:rsidR="00F20838" w:rsidRPr="00201DCF" w:rsidRDefault="00F20838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sz w:val="28"/>
          <w:szCs w:val="28"/>
        </w:rPr>
        <w:t>The writer said you should be in the middle not A or B.</w:t>
      </w:r>
    </w:p>
    <w:p w14:paraId="3C1D3509" w14:textId="77777777" w:rsidR="00F20838" w:rsidRPr="00201DCF" w:rsidRDefault="00F20838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201DCF">
        <w:rPr>
          <w:rFonts w:ascii="Simplified Arabic" w:hAnsi="Simplified Arabic" w:cs="Simplified Arabic"/>
          <w:sz w:val="28"/>
          <w:szCs w:val="28"/>
          <w:rtl/>
        </w:rPr>
        <w:t>يرى الكاتب أنك يجب أن تكون في الوسط لا هذا ولا ذاك.</w:t>
      </w:r>
    </w:p>
    <w:p w14:paraId="25F5402D" w14:textId="77777777" w:rsidR="004D6CDD" w:rsidRDefault="004D6CDD" w:rsidP="009F045E">
      <w:p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74A33CDC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9302F9E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5B9422DC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CC46C69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55BEC2F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7E14E43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41CF9BD7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F0AB22B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7F82F383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5ADAADE" w14:textId="77777777" w:rsidR="004D6CDD" w:rsidRDefault="004D6CDD" w:rsidP="004D6CDD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58CFA85C" w14:textId="5280FD7C" w:rsidR="00F20838" w:rsidRPr="004D6CDD" w:rsidRDefault="00F20838" w:rsidP="004D6CDD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D6CDD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كيف تنظم اجتماعا</w:t>
      </w:r>
      <w:r w:rsidR="004D6CDD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ً</w:t>
      </w:r>
    </w:p>
    <w:p w14:paraId="317ABB4C" w14:textId="3E1E0BB1" w:rsidR="00F20838" w:rsidRPr="00201DCF" w:rsidRDefault="00F205C1" w:rsidP="009F045E">
      <w:pPr>
        <w:pStyle w:val="ListParagraph"/>
        <w:numPr>
          <w:ilvl w:val="0"/>
          <w:numId w:val="27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 does the " remark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لاحظة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  <w:t xml:space="preserve"> 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ean?</w:t>
      </w:r>
    </w:p>
    <w:p w14:paraId="4C701F56" w14:textId="77777777" w:rsidR="00F205C1" w:rsidRPr="00201DCF" w:rsidRDefault="00F205C1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Comment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تعليق</w:t>
      </w:r>
      <w:r w:rsidRPr="00201DC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201DCF">
        <w:rPr>
          <w:rFonts w:asciiTheme="majorBidi" w:hAnsiTheme="majorBidi" w:cstheme="majorBidi"/>
          <w:sz w:val="28"/>
          <w:szCs w:val="28"/>
        </w:rPr>
        <w:t xml:space="preserve"> </w:t>
      </w:r>
    </w:p>
    <w:p w14:paraId="046F0016" w14:textId="797B1811" w:rsidR="00F205C1" w:rsidRPr="00201DCF" w:rsidRDefault="00F205C1" w:rsidP="009F045E">
      <w:pPr>
        <w:pStyle w:val="ListParagraph"/>
        <w:numPr>
          <w:ilvl w:val="0"/>
          <w:numId w:val="27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advantage of the words that the writer said in the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eeting?</w:t>
      </w:r>
      <w:r w:rsidR="00201DCF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ي فائدة الكلام الذي قاله الكاتب في الاجتماع</w:t>
      </w:r>
    </w:p>
    <w:p w14:paraId="3162F74D" w14:textId="668E4A16" w:rsidR="00F205C1" w:rsidRPr="00201DCF" w:rsidRDefault="00F205C1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people can do many things during the </w:t>
      </w:r>
      <w:r w:rsidR="004D6CDD" w:rsidRPr="00201DCF">
        <w:rPr>
          <w:rFonts w:asciiTheme="majorBidi" w:hAnsiTheme="majorBidi" w:cstheme="majorBidi"/>
          <w:sz w:val="28"/>
          <w:szCs w:val="28"/>
        </w:rPr>
        <w:t>meeting.</w:t>
      </w:r>
      <w:r w:rsidRPr="00201DCF">
        <w:rPr>
          <w:rFonts w:asciiTheme="majorBidi" w:hAnsiTheme="majorBidi" w:cstheme="majorBidi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يمكن للناس أن ينتجوا الكثير خلال اجتماعاتهم</w:t>
      </w:r>
    </w:p>
    <w:p w14:paraId="3CB61E5D" w14:textId="227FC9E7" w:rsidR="00F205C1" w:rsidRPr="00201DCF" w:rsidRDefault="00F205C1" w:rsidP="009F045E">
      <w:pPr>
        <w:pStyle w:val="ListParagraph"/>
        <w:numPr>
          <w:ilvl w:val="0"/>
          <w:numId w:val="27"/>
        </w:numPr>
        <w:bidi w:val="0"/>
        <w:spacing w:line="360" w:lineRule="auto"/>
        <w:jc w:val="both"/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o supposed to invite to attend the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eeting?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َن م</w:t>
      </w:r>
      <w:r w:rsidR="006E6781" w:rsidRPr="00201DCF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ِ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ن المفترض أن يتم دعوتهم لحضور الاجتماع</w:t>
      </w:r>
    </w:p>
    <w:p w14:paraId="31B7A403" w14:textId="77777777" w:rsidR="00F205C1" w:rsidRDefault="00F205C1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Only persons we need.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الأشخاص الذين نحتاجهم فقط</w:t>
      </w:r>
    </w:p>
    <w:p w14:paraId="6D1BD2D7" w14:textId="77777777" w:rsidR="00201DCF" w:rsidRDefault="00201DCF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1A41A73" w14:textId="1B716D79" w:rsidR="00201DCF" w:rsidRDefault="00201DCF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9818A87" w14:textId="29AC5980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3F25206" w14:textId="124197CF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79699BB0" w14:textId="6386B7AE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2417B15" w14:textId="651BAB8B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7190E84E" w14:textId="5F2CFF5B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C4D2C2F" w14:textId="17A4F705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EA53C88" w14:textId="140FEC59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1EADBFD" w14:textId="77777777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D0F1F0A" w14:textId="7AF887C3" w:rsidR="004D6CDD" w:rsidRPr="004D6CDD" w:rsidRDefault="00EA02EA" w:rsidP="004D6CDD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4D6CDD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سوفت وير / أنظمة تشغيل الكمبيوتر</w:t>
      </w:r>
    </w:p>
    <w:p w14:paraId="5F9769DE" w14:textId="6A064197" w:rsidR="00EA02EA" w:rsidRPr="004D6CDD" w:rsidRDefault="00EA02EA" w:rsidP="004D6CDD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4D6CDD">
        <w:rPr>
          <w:rFonts w:asciiTheme="majorBidi" w:hAnsiTheme="majorBidi" w:cstheme="majorBidi"/>
          <w:b/>
          <w:bCs/>
          <w:color w:val="FF0000"/>
          <w:sz w:val="32"/>
          <w:szCs w:val="32"/>
        </w:rPr>
        <w:t>Software</w:t>
      </w:r>
    </w:p>
    <w:p w14:paraId="141FA13D" w14:textId="77777777" w:rsidR="004D6CDD" w:rsidRPr="004D6CDD" w:rsidRDefault="00EA02EA" w:rsidP="009F045E">
      <w:pPr>
        <w:pStyle w:val="ListParagraph"/>
        <w:numPr>
          <w:ilvl w:val="0"/>
          <w:numId w:val="29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title of the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assage?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     </w:t>
      </w:r>
      <w:r w:rsidR="00201DCF"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عنوان</w:t>
      </w:r>
      <w:r w:rsidR="00201DCF" w:rsidRPr="00201DCF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 xml:space="preserve"> النص؟</w:t>
      </w:r>
      <w:r w:rsidR="00201DCF"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  <w:t xml:space="preserve"> </w:t>
      </w:r>
    </w:p>
    <w:p w14:paraId="4EC55D69" w14:textId="769356E8" w:rsidR="00EA02EA" w:rsidRPr="004D6CDD" w:rsidRDefault="004D6CDD" w:rsidP="004D6CDD">
      <w:pPr>
        <w:pStyle w:val="ListParagraph"/>
        <w:bidi w:val="0"/>
        <w:spacing w:line="360" w:lineRule="auto"/>
        <w:ind w:left="360"/>
        <w:jc w:val="both"/>
        <w:rPr>
          <w:rFonts w:asciiTheme="majorBidi" w:hAnsiTheme="majorBidi" w:cstheme="majorBidi"/>
          <w:sz w:val="28"/>
          <w:szCs w:val="28"/>
        </w:rPr>
      </w:pPr>
      <w:r w:rsidRPr="004D6CDD">
        <w:rPr>
          <w:rFonts w:asciiTheme="majorBidi" w:hAnsiTheme="majorBidi" w:cstheme="majorBidi"/>
          <w:sz w:val="28"/>
          <w:szCs w:val="28"/>
        </w:rPr>
        <w:t>---------------------------------------------</w:t>
      </w:r>
    </w:p>
    <w:p w14:paraId="27F7F131" w14:textId="7564DF36" w:rsidR="00EA02EA" w:rsidRPr="00201DCF" w:rsidRDefault="00EA02EA" w:rsidP="009F045E">
      <w:pPr>
        <w:pStyle w:val="ListParagraph"/>
        <w:numPr>
          <w:ilvl w:val="0"/>
          <w:numId w:val="29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did it depend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on?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   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على ماذا يعتمد 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  <w:t>؟</w:t>
      </w:r>
    </w:p>
    <w:p w14:paraId="6DEC9B32" w14:textId="5E326B2D" w:rsidR="00EA02EA" w:rsidRPr="00201DCF" w:rsidRDefault="00EA02EA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The modem </w:t>
      </w:r>
      <w:r w:rsidR="004D6CDD">
        <w:rPr>
          <w:rFonts w:asciiTheme="majorBidi" w:hAnsiTheme="majorBidi" w:cstheme="majorBidi"/>
          <w:sz w:val="28"/>
          <w:szCs w:val="28"/>
        </w:rPr>
        <w:t xml:space="preserve"> 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المودم</w:t>
      </w:r>
    </w:p>
    <w:p w14:paraId="290AC86C" w14:textId="7E104767" w:rsidR="00EA02EA" w:rsidRPr="00201DCF" w:rsidRDefault="00EA02EA" w:rsidP="009F045E">
      <w:pPr>
        <w:pStyle w:val="ListParagraph"/>
        <w:numPr>
          <w:ilvl w:val="0"/>
          <w:numId w:val="29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did the second paragraph talk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about?</w:t>
      </w:r>
      <w:r w:rsidR="004D6CD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    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على ماذا تتكلم الفقرة الثانية ؟</w:t>
      </w:r>
    </w:p>
    <w:p w14:paraId="1DB7A96F" w14:textId="77777777" w:rsidR="00EA02EA" w:rsidRPr="00201DCF" w:rsidRDefault="00EA02EA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medication = curing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العلاج</w:t>
      </w:r>
    </w:p>
    <w:p w14:paraId="29EBC4C4" w14:textId="77777777" w:rsidR="00EA02EA" w:rsidRPr="00201DCF" w:rsidRDefault="00EA02EA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  <w:rtl/>
        </w:rPr>
        <w:t>-</w:t>
      </w:r>
      <w:r w:rsidRPr="00201DCF">
        <w:rPr>
          <w:rFonts w:asciiTheme="majorBidi" w:hAnsiTheme="majorBidi" w:cstheme="majorBidi"/>
          <w:sz w:val="28"/>
          <w:szCs w:val="28"/>
        </w:rPr>
        <w:t xml:space="preserve"> Process = remediation  </w:t>
      </w:r>
      <w:r w:rsidR="00201DCF">
        <w:rPr>
          <w:rFonts w:asciiTheme="majorBidi" w:hAnsiTheme="majorBidi" w:cstheme="majorBidi" w:hint="cs"/>
          <w:sz w:val="28"/>
          <w:szCs w:val="28"/>
          <w:rtl/>
        </w:rPr>
        <w:t xml:space="preserve">  </w:t>
      </w:r>
      <w:r w:rsidRPr="00201DC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6E6781" w:rsidRPr="00201DCF">
        <w:rPr>
          <w:rFonts w:ascii="Simplified Arabic" w:hAnsi="Simplified Arabic" w:cs="Simplified Arabic" w:hint="cs"/>
          <w:sz w:val="28"/>
          <w:szCs w:val="28"/>
          <w:rtl/>
        </w:rPr>
        <w:t>(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معالجة</w:t>
      </w:r>
      <w:r w:rsidR="006E6781" w:rsidRPr="00201DCF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Pr="00201DC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201DCF">
        <w:rPr>
          <w:rFonts w:asciiTheme="majorBidi" w:hAnsiTheme="majorBidi" w:cstheme="majorBidi"/>
          <w:sz w:val="28"/>
          <w:szCs w:val="28"/>
        </w:rPr>
        <w:t xml:space="preserve"> handing = treatment</w:t>
      </w:r>
      <w:r w:rsidR="00201DCF">
        <w:rPr>
          <w:rFonts w:asciiTheme="majorBidi" w:hAnsiTheme="majorBidi" w:cstheme="majorBidi"/>
          <w:sz w:val="28"/>
          <w:szCs w:val="28"/>
        </w:rPr>
        <w:t xml:space="preserve"> </w:t>
      </w:r>
      <w:r w:rsidR="00201DCF">
        <w:rPr>
          <w:rFonts w:asciiTheme="majorBidi" w:hAnsiTheme="majorBidi" w:cstheme="majorBidi" w:hint="cs"/>
          <w:sz w:val="28"/>
          <w:szCs w:val="28"/>
          <w:rtl/>
        </w:rPr>
        <w:t>(</w:t>
      </w:r>
      <w:r w:rsidR="00201DCF" w:rsidRPr="00201DCF">
        <w:rPr>
          <w:rFonts w:ascii="Simplified Arabic" w:hAnsi="Simplified Arabic" w:cs="Simplified Arabic" w:hint="cs"/>
          <w:sz w:val="28"/>
          <w:szCs w:val="28"/>
          <w:rtl/>
        </w:rPr>
        <w:t>علاج</w:t>
      </w:r>
      <w:r w:rsidR="00201DCF">
        <w:rPr>
          <w:rFonts w:asciiTheme="majorBidi" w:hAnsiTheme="majorBidi" w:cstheme="majorBidi" w:hint="cs"/>
          <w:sz w:val="28"/>
          <w:szCs w:val="28"/>
          <w:rtl/>
        </w:rPr>
        <w:t>)</w:t>
      </w:r>
      <w:r w:rsidRPr="00201DCF">
        <w:rPr>
          <w:rFonts w:asciiTheme="majorBidi" w:hAnsiTheme="majorBidi" w:cstheme="majorBidi"/>
          <w:sz w:val="28"/>
          <w:szCs w:val="28"/>
        </w:rPr>
        <w:t xml:space="preserve"> </w:t>
      </w:r>
    </w:p>
    <w:p w14:paraId="54E86AF1" w14:textId="77777777" w:rsidR="00EA02EA" w:rsidRPr="00201DCF" w:rsidRDefault="00EA02EA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achievement = accomplishment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إنجاز</w:t>
      </w:r>
    </w:p>
    <w:p w14:paraId="735B9449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B54B493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BA02F37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B401337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42E14B4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6DCEA46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41451B4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169CE18" w14:textId="5190245E" w:rsidR="006E6781" w:rsidRDefault="006E6781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1CFFDFF" w14:textId="434FDCEE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9DB6043" w14:textId="77777777" w:rsidR="004D6CDD" w:rsidRDefault="004D6CDD" w:rsidP="004D6CDD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A86FAC2" w14:textId="77777777" w:rsidR="00EA02EA" w:rsidRPr="004D6CDD" w:rsidRDefault="00EA02EA" w:rsidP="004D6CDD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D6CDD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أم مشغولة مع عائلتها</w:t>
      </w:r>
    </w:p>
    <w:p w14:paraId="574EE07B" w14:textId="109F0DBB" w:rsidR="00EA02EA" w:rsidRPr="00201DCF" w:rsidRDefault="00EA02EA" w:rsidP="009F045E">
      <w:pPr>
        <w:pStyle w:val="ListParagraph"/>
        <w:numPr>
          <w:ilvl w:val="0"/>
          <w:numId w:val="30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How is the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other?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كيف حال الأم ؟</w:t>
      </w:r>
    </w:p>
    <w:p w14:paraId="0806C021" w14:textId="77777777" w:rsidR="00EA02EA" w:rsidRPr="00201DCF" w:rsidRDefault="00EA02EA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01DCF">
        <w:rPr>
          <w:rFonts w:asciiTheme="majorBidi" w:hAnsiTheme="majorBidi" w:cstheme="majorBidi"/>
          <w:sz w:val="28"/>
          <w:szCs w:val="28"/>
        </w:rPr>
        <w:t xml:space="preserve">She is busy. </w:t>
      </w:r>
      <w:r w:rsidRPr="00201DCF">
        <w:rPr>
          <w:rFonts w:ascii="Simplified Arabic" w:hAnsi="Simplified Arabic" w:cs="Simplified Arabic"/>
          <w:sz w:val="28"/>
          <w:szCs w:val="28"/>
          <w:rtl/>
        </w:rPr>
        <w:t>مشغولة</w:t>
      </w:r>
    </w:p>
    <w:p w14:paraId="0605659E" w14:textId="3455EF99" w:rsidR="00EA02EA" w:rsidRPr="00201DCF" w:rsidRDefault="00EA02EA" w:rsidP="009F045E">
      <w:pPr>
        <w:pStyle w:val="ListParagraph"/>
        <w:numPr>
          <w:ilvl w:val="0"/>
          <w:numId w:val="30"/>
        </w:numPr>
        <w:bidi w:val="0"/>
        <w:spacing w:line="360" w:lineRule="auto"/>
        <w:jc w:val="both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she busy </w:t>
      </w:r>
      <w:r w:rsidR="004D6CDD"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in?</w:t>
      </w:r>
      <w:r w:rsidRPr="00201DCF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01DCF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في ماذا مشغولة</w:t>
      </w:r>
    </w:p>
    <w:p w14:paraId="181817A5" w14:textId="77777777" w:rsidR="00EA02EA" w:rsidRPr="00201DCF" w:rsidRDefault="00201DCF" w:rsidP="009F045E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</w:t>
      </w:r>
      <w:r w:rsidR="00EA02EA" w:rsidRPr="00201DCF">
        <w:rPr>
          <w:rFonts w:asciiTheme="majorBidi" w:hAnsiTheme="majorBidi" w:cstheme="majorBidi"/>
          <w:sz w:val="28"/>
          <w:szCs w:val="28"/>
        </w:rPr>
        <w:t xml:space="preserve">ith her family. </w:t>
      </w:r>
      <w:r w:rsidR="00EA02EA" w:rsidRPr="00201DCF">
        <w:rPr>
          <w:rFonts w:ascii="Simplified Arabic" w:hAnsi="Simplified Arabic" w:cs="Simplified Arabic"/>
          <w:sz w:val="28"/>
          <w:szCs w:val="28"/>
          <w:rtl/>
        </w:rPr>
        <w:t>مع عائلتها</w:t>
      </w:r>
    </w:p>
    <w:p w14:paraId="6F4FE616" w14:textId="77777777" w:rsidR="00EA02EA" w:rsidRPr="00C125E0" w:rsidRDefault="00EA02EA" w:rsidP="009F045E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sectPr w:rsidR="00EA02EA" w:rsidRPr="00C125E0" w:rsidSect="00F817BB"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A5D96" w14:textId="77777777" w:rsidR="003A3694" w:rsidRDefault="003A3694" w:rsidP="00C125E0">
      <w:pPr>
        <w:spacing w:after="0" w:line="240" w:lineRule="auto"/>
      </w:pPr>
      <w:r>
        <w:separator/>
      </w:r>
    </w:p>
  </w:endnote>
  <w:endnote w:type="continuationSeparator" w:id="0">
    <w:p w14:paraId="54D74B73" w14:textId="77777777" w:rsidR="003A3694" w:rsidRDefault="003A3694" w:rsidP="00C125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C5B76" w14:textId="77777777" w:rsidR="006E6781" w:rsidRDefault="006E6781">
    <w:pPr>
      <w:pStyle w:val="Footer"/>
      <w:rPr>
        <w:rtl/>
      </w:rPr>
    </w:pPr>
  </w:p>
  <w:p w14:paraId="04CDB801" w14:textId="77777777" w:rsidR="006E6781" w:rsidRDefault="006E67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E32FD" w14:textId="77777777" w:rsidR="003A3694" w:rsidRDefault="003A3694" w:rsidP="00C125E0">
      <w:pPr>
        <w:spacing w:after="0" w:line="240" w:lineRule="auto"/>
      </w:pPr>
      <w:r>
        <w:separator/>
      </w:r>
    </w:p>
  </w:footnote>
  <w:footnote w:type="continuationSeparator" w:id="0">
    <w:p w14:paraId="2E05831B" w14:textId="77777777" w:rsidR="003A3694" w:rsidRDefault="003A3694" w:rsidP="00C125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20DC"/>
    <w:multiLevelType w:val="hybridMultilevel"/>
    <w:tmpl w:val="C5DE7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20BA5"/>
    <w:multiLevelType w:val="hybridMultilevel"/>
    <w:tmpl w:val="47448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74C36"/>
    <w:multiLevelType w:val="hybridMultilevel"/>
    <w:tmpl w:val="EE56F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85465"/>
    <w:multiLevelType w:val="hybridMultilevel"/>
    <w:tmpl w:val="B86473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4C1433"/>
    <w:multiLevelType w:val="hybridMultilevel"/>
    <w:tmpl w:val="1BE47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8604D"/>
    <w:multiLevelType w:val="hybridMultilevel"/>
    <w:tmpl w:val="527CDE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D574A6"/>
    <w:multiLevelType w:val="hybridMultilevel"/>
    <w:tmpl w:val="B022A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27E76"/>
    <w:multiLevelType w:val="hybridMultilevel"/>
    <w:tmpl w:val="97AAE1BE"/>
    <w:lvl w:ilvl="0" w:tplc="DD92D480">
      <w:start w:val="1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CD5806"/>
    <w:multiLevelType w:val="hybridMultilevel"/>
    <w:tmpl w:val="44FE1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D5182"/>
    <w:multiLevelType w:val="hybridMultilevel"/>
    <w:tmpl w:val="539CF246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0100F"/>
    <w:multiLevelType w:val="hybridMultilevel"/>
    <w:tmpl w:val="9D8A653A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23764"/>
    <w:multiLevelType w:val="hybridMultilevel"/>
    <w:tmpl w:val="891C66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8A3056A"/>
    <w:multiLevelType w:val="hybridMultilevel"/>
    <w:tmpl w:val="C38673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7667B3"/>
    <w:multiLevelType w:val="hybridMultilevel"/>
    <w:tmpl w:val="056C46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73DF3"/>
    <w:multiLevelType w:val="hybridMultilevel"/>
    <w:tmpl w:val="19C03554"/>
    <w:lvl w:ilvl="0" w:tplc="43E87564">
      <w:start w:val="1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</w:rPr>
    </w:lvl>
    <w:lvl w:ilvl="1" w:tplc="395AB4F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6A6B97"/>
    <w:multiLevelType w:val="hybridMultilevel"/>
    <w:tmpl w:val="9E861104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5219B"/>
    <w:multiLevelType w:val="hybridMultilevel"/>
    <w:tmpl w:val="CC3A574E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C28D9"/>
    <w:multiLevelType w:val="hybridMultilevel"/>
    <w:tmpl w:val="90241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2C1336"/>
    <w:multiLevelType w:val="hybridMultilevel"/>
    <w:tmpl w:val="84DEBD6A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56691"/>
    <w:multiLevelType w:val="hybridMultilevel"/>
    <w:tmpl w:val="1EC0F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10A0A"/>
    <w:multiLevelType w:val="hybridMultilevel"/>
    <w:tmpl w:val="9420F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3450A"/>
    <w:multiLevelType w:val="hybridMultilevel"/>
    <w:tmpl w:val="DC86B7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D63AA5"/>
    <w:multiLevelType w:val="hybridMultilevel"/>
    <w:tmpl w:val="B590E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0C3120"/>
    <w:multiLevelType w:val="hybridMultilevel"/>
    <w:tmpl w:val="8684011E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497676"/>
    <w:multiLevelType w:val="hybridMultilevel"/>
    <w:tmpl w:val="D9041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2023201"/>
    <w:multiLevelType w:val="hybridMultilevel"/>
    <w:tmpl w:val="0770BA34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F319A"/>
    <w:multiLevelType w:val="hybridMultilevel"/>
    <w:tmpl w:val="61DA534A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0F05A9"/>
    <w:multiLevelType w:val="hybridMultilevel"/>
    <w:tmpl w:val="EE025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401D9"/>
    <w:multiLevelType w:val="hybridMultilevel"/>
    <w:tmpl w:val="2A28B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2B5A86"/>
    <w:multiLevelType w:val="hybridMultilevel"/>
    <w:tmpl w:val="012C7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F02463"/>
    <w:multiLevelType w:val="hybridMultilevel"/>
    <w:tmpl w:val="5D94919C"/>
    <w:lvl w:ilvl="0" w:tplc="395AB4F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4"/>
  </w:num>
  <w:num w:numId="3">
    <w:abstractNumId w:val="19"/>
  </w:num>
  <w:num w:numId="4">
    <w:abstractNumId w:val="24"/>
  </w:num>
  <w:num w:numId="5">
    <w:abstractNumId w:val="27"/>
  </w:num>
  <w:num w:numId="6">
    <w:abstractNumId w:val="17"/>
  </w:num>
  <w:num w:numId="7">
    <w:abstractNumId w:val="18"/>
  </w:num>
  <w:num w:numId="8">
    <w:abstractNumId w:val="9"/>
  </w:num>
  <w:num w:numId="9">
    <w:abstractNumId w:val="15"/>
  </w:num>
  <w:num w:numId="10">
    <w:abstractNumId w:val="16"/>
  </w:num>
  <w:num w:numId="11">
    <w:abstractNumId w:val="2"/>
  </w:num>
  <w:num w:numId="12">
    <w:abstractNumId w:val="7"/>
  </w:num>
  <w:num w:numId="13">
    <w:abstractNumId w:val="25"/>
  </w:num>
  <w:num w:numId="14">
    <w:abstractNumId w:val="30"/>
  </w:num>
  <w:num w:numId="15">
    <w:abstractNumId w:val="0"/>
  </w:num>
  <w:num w:numId="16">
    <w:abstractNumId w:val="4"/>
  </w:num>
  <w:num w:numId="17">
    <w:abstractNumId w:val="11"/>
  </w:num>
  <w:num w:numId="18">
    <w:abstractNumId w:val="29"/>
  </w:num>
  <w:num w:numId="19">
    <w:abstractNumId w:val="20"/>
  </w:num>
  <w:num w:numId="20">
    <w:abstractNumId w:val="3"/>
  </w:num>
  <w:num w:numId="21">
    <w:abstractNumId w:val="8"/>
  </w:num>
  <w:num w:numId="22">
    <w:abstractNumId w:val="13"/>
  </w:num>
  <w:num w:numId="23">
    <w:abstractNumId w:val="1"/>
  </w:num>
  <w:num w:numId="24">
    <w:abstractNumId w:val="26"/>
  </w:num>
  <w:num w:numId="25">
    <w:abstractNumId w:val="6"/>
  </w:num>
  <w:num w:numId="26">
    <w:abstractNumId w:val="21"/>
  </w:num>
  <w:num w:numId="27">
    <w:abstractNumId w:val="5"/>
  </w:num>
  <w:num w:numId="28">
    <w:abstractNumId w:val="10"/>
  </w:num>
  <w:num w:numId="29">
    <w:abstractNumId w:val="12"/>
  </w:num>
  <w:num w:numId="30">
    <w:abstractNumId w:val="22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I2sAQyDE0MLZR0lIJTi4sz8/NACgxrAQHPdNksAAAA"/>
  </w:docVars>
  <w:rsids>
    <w:rsidRoot w:val="00E67331"/>
    <w:rsid w:val="000E377E"/>
    <w:rsid w:val="001648D5"/>
    <w:rsid w:val="001A2C42"/>
    <w:rsid w:val="00201DCF"/>
    <w:rsid w:val="002F3D39"/>
    <w:rsid w:val="003A3694"/>
    <w:rsid w:val="003B741A"/>
    <w:rsid w:val="004D6CDD"/>
    <w:rsid w:val="00524424"/>
    <w:rsid w:val="00632FBB"/>
    <w:rsid w:val="006E6781"/>
    <w:rsid w:val="007977F4"/>
    <w:rsid w:val="0083448C"/>
    <w:rsid w:val="009526C9"/>
    <w:rsid w:val="009F045E"/>
    <w:rsid w:val="00A1080E"/>
    <w:rsid w:val="00A66EF6"/>
    <w:rsid w:val="00AB6810"/>
    <w:rsid w:val="00BB7D0F"/>
    <w:rsid w:val="00C03592"/>
    <w:rsid w:val="00C125E0"/>
    <w:rsid w:val="00CC2937"/>
    <w:rsid w:val="00E67331"/>
    <w:rsid w:val="00EA02EA"/>
    <w:rsid w:val="00EF0A6F"/>
    <w:rsid w:val="00F205C1"/>
    <w:rsid w:val="00F20838"/>
    <w:rsid w:val="00F81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BA34E9"/>
  <w15:docId w15:val="{DE1CCB15-B48C-674E-A566-89F8A16B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2C42"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5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5E0"/>
  </w:style>
  <w:style w:type="paragraph" w:styleId="Footer">
    <w:name w:val="footer"/>
    <w:basedOn w:val="Normal"/>
    <w:link w:val="FooterChar"/>
    <w:uiPriority w:val="99"/>
    <w:unhideWhenUsed/>
    <w:rsid w:val="00C125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5E0"/>
  </w:style>
  <w:style w:type="paragraph" w:styleId="ListParagraph">
    <w:name w:val="List Paragraph"/>
    <w:basedOn w:val="Normal"/>
    <w:uiPriority w:val="34"/>
    <w:qFormat/>
    <w:rsid w:val="009526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5A2A44-DF33-4CA9-9514-194560A75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9</Pages>
  <Words>627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a</dc:creator>
  <cp:lastModifiedBy>PC</cp:lastModifiedBy>
  <cp:revision>13</cp:revision>
  <dcterms:created xsi:type="dcterms:W3CDTF">2018-06-11T19:07:00Z</dcterms:created>
  <dcterms:modified xsi:type="dcterms:W3CDTF">2018-06-12T13:20:00Z</dcterms:modified>
</cp:coreProperties>
</file>